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DC201E" w14:textId="77777777" w:rsidR="00510773" w:rsidRPr="00467D96" w:rsidRDefault="00510773" w:rsidP="00510773">
      <w:pPr>
        <w:spacing w:after="0"/>
        <w:rPr>
          <w:rFonts w:ascii="Times New Roman" w:hAnsi="Times New Roman" w:cs="Times New Roman"/>
        </w:rPr>
      </w:pPr>
      <w:r w:rsidRPr="00467D96">
        <w:rPr>
          <w:rFonts w:ascii="Times New Roman" w:hAnsi="Times New Roman" w:cs="Times New Roman"/>
        </w:rPr>
        <w:t>Hugo Vega Hernandez</w:t>
      </w:r>
    </w:p>
    <w:p w14:paraId="2FC91D61" w14:textId="77777777" w:rsidR="00510773" w:rsidRPr="00467D96" w:rsidRDefault="00510773" w:rsidP="00510773">
      <w:pPr>
        <w:spacing w:after="0"/>
        <w:rPr>
          <w:rFonts w:ascii="Times New Roman" w:hAnsi="Times New Roman" w:cs="Times New Roman"/>
        </w:rPr>
      </w:pPr>
      <w:r w:rsidRPr="00467D96">
        <w:rPr>
          <w:rFonts w:ascii="Times New Roman" w:hAnsi="Times New Roman" w:cs="Times New Roman"/>
        </w:rPr>
        <w:t>CSD310-H306 Database Development and Use</w:t>
      </w:r>
    </w:p>
    <w:p w14:paraId="30EC5C43" w14:textId="5AA8C14A" w:rsidR="00203673" w:rsidRDefault="001A670D" w:rsidP="00D56E5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</w:t>
      </w:r>
      <w:r w:rsidR="00510773" w:rsidRPr="00467D96">
        <w:rPr>
          <w:rFonts w:ascii="Times New Roman" w:hAnsi="Times New Roman" w:cs="Times New Roman"/>
        </w:rPr>
        <w:t>.</w:t>
      </w:r>
      <w:r w:rsidR="00B1398A">
        <w:rPr>
          <w:rFonts w:ascii="Times New Roman" w:hAnsi="Times New Roman" w:cs="Times New Roman"/>
        </w:rPr>
        <w:t>2</w:t>
      </w:r>
      <w:r w:rsidR="00510773" w:rsidRPr="00467D96">
        <w:rPr>
          <w:rFonts w:ascii="Times New Roman" w:hAnsi="Times New Roman" w:cs="Times New Roman"/>
        </w:rPr>
        <w:t xml:space="preserve"> Assignment, 0</w:t>
      </w:r>
      <w:r w:rsidR="00D56E5D">
        <w:rPr>
          <w:rFonts w:ascii="Times New Roman" w:hAnsi="Times New Roman" w:cs="Times New Roman"/>
        </w:rPr>
        <w:t>7</w:t>
      </w:r>
      <w:r w:rsidR="00510773" w:rsidRPr="00467D96">
        <w:rPr>
          <w:rFonts w:ascii="Times New Roman" w:hAnsi="Times New Roman" w:cs="Times New Roman"/>
        </w:rPr>
        <w:t>/</w:t>
      </w:r>
      <w:r w:rsidR="00D56E5D">
        <w:rPr>
          <w:rFonts w:ascii="Times New Roman" w:hAnsi="Times New Roman" w:cs="Times New Roman"/>
        </w:rPr>
        <w:t>02</w:t>
      </w:r>
      <w:r w:rsidR="00510773" w:rsidRPr="00467D96">
        <w:rPr>
          <w:rFonts w:ascii="Times New Roman" w:hAnsi="Times New Roman" w:cs="Times New Roman"/>
        </w:rPr>
        <w:t>/2024</w:t>
      </w:r>
    </w:p>
    <w:p w14:paraId="48AC461F" w14:textId="2F8382C1" w:rsidR="001A670D" w:rsidRDefault="001A670D" w:rsidP="00D56E5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itHub Link: </w:t>
      </w:r>
      <w:hyperlink r:id="rId4" w:history="1">
        <w:r w:rsidRPr="00345869">
          <w:rPr>
            <w:rStyle w:val="Hyperlink"/>
            <w:rFonts w:ascii="Times New Roman" w:hAnsi="Times New Roman" w:cs="Times New Roman"/>
          </w:rPr>
          <w:t>https://github.com/hugo2326/csd-310/tree/main</w:t>
        </w:r>
      </w:hyperlink>
    </w:p>
    <w:p w14:paraId="511D21F4" w14:textId="77777777" w:rsidR="00EF3E42" w:rsidRDefault="00EF3E42" w:rsidP="00D56E5D">
      <w:pPr>
        <w:spacing w:after="0"/>
        <w:rPr>
          <w:rFonts w:ascii="Times New Roman" w:hAnsi="Times New Roman" w:cs="Times New Roman"/>
        </w:rPr>
      </w:pPr>
    </w:p>
    <w:p w14:paraId="010B0553" w14:textId="50DC0DE8" w:rsidR="00203673" w:rsidRDefault="00EF3E42" w:rsidP="00510773">
      <w:pPr>
        <w:spacing w:after="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50E6FB3" wp14:editId="0CB51A05">
            <wp:extent cx="5943600" cy="3383280"/>
            <wp:effectExtent l="0" t="0" r="0" b="7620"/>
            <wp:docPr id="56393886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938869" name="Picture 1" descr="A screenshot of a computer pro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B3279" w14:textId="77777777" w:rsidR="00EF3E42" w:rsidRDefault="00EF3E42" w:rsidP="00510773">
      <w:pPr>
        <w:spacing w:after="0"/>
        <w:rPr>
          <w:rFonts w:ascii="Times New Roman" w:hAnsi="Times New Roman" w:cs="Times New Roman"/>
        </w:rPr>
      </w:pPr>
    </w:p>
    <w:p w14:paraId="34787B70" w14:textId="14BC44D8" w:rsidR="00EF3E42" w:rsidRDefault="00EF3E42" w:rsidP="00510773">
      <w:pPr>
        <w:spacing w:after="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5A9C2E0" wp14:editId="7D0416BF">
            <wp:extent cx="5943600" cy="3343275"/>
            <wp:effectExtent l="0" t="0" r="0" b="9525"/>
            <wp:docPr id="216453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45370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2766E" w14:textId="77777777" w:rsidR="00EF3E42" w:rsidRDefault="00EF3E42" w:rsidP="00510773">
      <w:pPr>
        <w:spacing w:after="0"/>
        <w:rPr>
          <w:rFonts w:ascii="Times New Roman" w:hAnsi="Times New Roman" w:cs="Times New Roman"/>
        </w:rPr>
      </w:pPr>
    </w:p>
    <w:p w14:paraId="6783398C" w14:textId="16037A4F" w:rsidR="00EF3E42" w:rsidRDefault="00EF3E42" w:rsidP="00510773">
      <w:pPr>
        <w:spacing w:after="0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1E77F1E9" wp14:editId="7EE0BB98">
            <wp:extent cx="5943600" cy="3388995"/>
            <wp:effectExtent l="0" t="0" r="0" b="1905"/>
            <wp:docPr id="475737558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737558" name="Picture 1" descr="A computer screen shot of a black scree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A169A" w14:textId="6DC83680" w:rsidR="00D56E5D" w:rsidRDefault="00D56E5D" w:rsidP="00510773">
      <w:pPr>
        <w:spacing w:after="0"/>
        <w:rPr>
          <w:rFonts w:ascii="Times New Roman" w:hAnsi="Times New Roman" w:cs="Times New Roman"/>
        </w:rPr>
      </w:pPr>
    </w:p>
    <w:p w14:paraId="1FC779AD" w14:textId="77777777" w:rsidR="0012699F" w:rsidRDefault="0012699F" w:rsidP="00510773">
      <w:pPr>
        <w:spacing w:after="0"/>
        <w:rPr>
          <w:rFonts w:ascii="Times New Roman" w:hAnsi="Times New Roman" w:cs="Times New Roman"/>
        </w:rPr>
      </w:pPr>
    </w:p>
    <w:p w14:paraId="61157094" w14:textId="63968313" w:rsidR="0012699F" w:rsidRDefault="0012699F" w:rsidP="00510773">
      <w:pPr>
        <w:spacing w:after="0"/>
        <w:rPr>
          <w:rFonts w:ascii="Times New Roman" w:hAnsi="Times New Roman" w:cs="Times New Roman"/>
        </w:rPr>
      </w:pPr>
    </w:p>
    <w:p w14:paraId="28CA9E30" w14:textId="216A3907" w:rsidR="0012699F" w:rsidRDefault="0012699F" w:rsidP="00510773">
      <w:pPr>
        <w:spacing w:after="0"/>
        <w:rPr>
          <w:rFonts w:ascii="Times New Roman" w:hAnsi="Times New Roman" w:cs="Times New Roman"/>
        </w:rPr>
      </w:pPr>
    </w:p>
    <w:p w14:paraId="2941AEFD" w14:textId="77777777" w:rsidR="007013E0" w:rsidRDefault="007013E0" w:rsidP="00510773">
      <w:pPr>
        <w:spacing w:after="0"/>
        <w:rPr>
          <w:rFonts w:ascii="Times New Roman" w:hAnsi="Times New Roman" w:cs="Times New Roman"/>
        </w:rPr>
      </w:pPr>
    </w:p>
    <w:p w14:paraId="349D8596" w14:textId="1E7F3F4B" w:rsidR="007013E0" w:rsidRDefault="007013E0" w:rsidP="00510773">
      <w:pPr>
        <w:spacing w:after="0"/>
        <w:rPr>
          <w:rFonts w:ascii="Times New Roman" w:hAnsi="Times New Roman" w:cs="Times New Roman"/>
        </w:rPr>
      </w:pPr>
    </w:p>
    <w:sectPr w:rsidR="007013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xNzMxN7I0NzA3MjVV0lEKTi0uzszPAykwrQUAqX5ylSwAAAA="/>
  </w:docVars>
  <w:rsids>
    <w:rsidRoot w:val="00510773"/>
    <w:rsid w:val="00066161"/>
    <w:rsid w:val="001079D7"/>
    <w:rsid w:val="0012699F"/>
    <w:rsid w:val="001A670D"/>
    <w:rsid w:val="00203673"/>
    <w:rsid w:val="002B7DD5"/>
    <w:rsid w:val="002C48B8"/>
    <w:rsid w:val="00374B59"/>
    <w:rsid w:val="00510773"/>
    <w:rsid w:val="006C0215"/>
    <w:rsid w:val="007013E0"/>
    <w:rsid w:val="00A84D73"/>
    <w:rsid w:val="00B1398A"/>
    <w:rsid w:val="00B81036"/>
    <w:rsid w:val="00D56E5D"/>
    <w:rsid w:val="00EF3E42"/>
    <w:rsid w:val="00FB1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1C0955"/>
  <w15:chartTrackingRefBased/>
  <w15:docId w15:val="{DCA35B8C-72E3-47A1-9FF1-09BDFAA95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773"/>
  </w:style>
  <w:style w:type="paragraph" w:styleId="Heading1">
    <w:name w:val="heading 1"/>
    <w:basedOn w:val="Normal"/>
    <w:next w:val="Normal"/>
    <w:link w:val="Heading1Char"/>
    <w:uiPriority w:val="9"/>
    <w:qFormat/>
    <w:rsid w:val="0051077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77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77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77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77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77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77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77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77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077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77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77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77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77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77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77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77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77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1077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07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77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7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1077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1077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1077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1077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77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77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10773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1A670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67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github.com/hugo2326/csd-310/tree/main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21</Words>
  <Characters>20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o Vega Hernandez</dc:creator>
  <cp:keywords/>
  <dc:description/>
  <cp:lastModifiedBy>Hugo Vega Hernandez</cp:lastModifiedBy>
  <cp:revision>3</cp:revision>
  <dcterms:created xsi:type="dcterms:W3CDTF">2024-07-02T22:14:00Z</dcterms:created>
  <dcterms:modified xsi:type="dcterms:W3CDTF">2024-07-02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e88870-27be-4951-99cf-b665de88c8f7</vt:lpwstr>
  </property>
</Properties>
</file>